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969696">
    <v:background id="_x0000_s1025" o:bwmode="white" fillcolor="#969696" o:targetscreensize="1024,768">
      <v:fill color2="fill lighten(57)" angle="-45" focusposition=".5,.5" focussize="" method="linear sigma" focus="-50%" type="gradient"/>
    </v:background>
  </w:background>
  <w:body>
    <w:p w14:paraId="7C757D25" w14:textId="49C6FB52" w:rsidR="0041220D" w:rsidRPr="000F614C" w:rsidRDefault="004119F3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7387444F" wp14:editId="6A8FD3D5">
            <wp:simplePos x="0" y="0"/>
            <wp:positionH relativeFrom="column">
              <wp:posOffset>-13335</wp:posOffset>
            </wp:positionH>
            <wp:positionV relativeFrom="paragraph">
              <wp:posOffset>-279400</wp:posOffset>
            </wp:positionV>
            <wp:extent cx="1571625" cy="628650"/>
            <wp:effectExtent l="0" t="0" r="9525" b="0"/>
            <wp:wrapNone/>
            <wp:docPr id="2" name="Picture 2" descr="OCA » International Fencing Federation (FIE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OCA » International Fencing Federation (FIE)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62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688291" w14:textId="31F9733F" w:rsidR="001046C6" w:rsidRPr="003D53CC" w:rsidRDefault="001046C6">
      <w:pPr>
        <w:jc w:val="center"/>
        <w:rPr>
          <w:rFonts w:ascii="Calibri" w:hAnsi="Calibri"/>
          <w:b/>
          <w:color w:val="08286C"/>
          <w:sz w:val="32"/>
          <w:szCs w:val="32"/>
        </w:rPr>
      </w:pPr>
    </w:p>
    <w:p w14:paraId="0B5BFB00" w14:textId="77777777" w:rsidR="00427E99" w:rsidRPr="00427E99" w:rsidRDefault="00427E99" w:rsidP="00427E99">
      <w:pPr>
        <w:pBdr>
          <w:bottom w:val="thinThickSmallGap" w:sz="24" w:space="1" w:color="08286C"/>
        </w:pBdr>
        <w:jc w:val="center"/>
        <w:rPr>
          <w:rFonts w:ascii="Futura-Bold" w:hAnsi="Futura-Bold"/>
          <w:b/>
          <w:color w:val="08286C"/>
          <w:sz w:val="36"/>
          <w:szCs w:val="36"/>
        </w:rPr>
      </w:pPr>
      <w:r w:rsidRPr="00427E99">
        <w:rPr>
          <w:rFonts w:ascii="Futura-Bold" w:hAnsi="Futura-Bold"/>
          <w:b/>
          <w:color w:val="08286C"/>
          <w:sz w:val="36"/>
          <w:szCs w:val="36"/>
        </w:rPr>
        <w:t>Ferial Salhi (ALG)</w:t>
      </w:r>
    </w:p>
    <w:p w14:paraId="3D98971C" w14:textId="2A00DC70" w:rsidR="0041220D" w:rsidRPr="00427E99" w:rsidRDefault="0041220D" w:rsidP="00CE5E79">
      <w:pPr>
        <w:pBdr>
          <w:bottom w:val="thinThickSmallGap" w:sz="24" w:space="1" w:color="08286C"/>
        </w:pBdr>
        <w:rPr>
          <w:rFonts w:ascii="Calibri" w:hAnsi="Calibri"/>
          <w:color w:val="08286C"/>
          <w:sz w:val="24"/>
          <w:szCs w:val="24"/>
        </w:rPr>
      </w:pPr>
    </w:p>
    <w:p w14:paraId="5A9932E1" w14:textId="77777777" w:rsidR="00177410" w:rsidRPr="00177410" w:rsidRDefault="00177410" w:rsidP="00177410">
      <w:pPr>
        <w:widowControl/>
        <w:suppressAutoHyphens w:val="0"/>
        <w:spacing w:before="40" w:after="40" w:line="276" w:lineRule="auto"/>
        <w:jc w:val="left"/>
        <w:rPr>
          <w:rFonts w:ascii="Futura Std Book" w:eastAsia="Calibri" w:hAnsi="Futura Std Book" w:cs="Calibri"/>
          <w:b/>
          <w:bCs/>
          <w:color w:val="08286C"/>
          <w:kern w:val="0"/>
          <w:sz w:val="22"/>
          <w:lang w:val="en-US" w:eastAsia="en-US"/>
        </w:rPr>
      </w:pPr>
    </w:p>
    <w:p w14:paraId="48422D12" w14:textId="77777777" w:rsidR="00427E99" w:rsidRPr="00427E99" w:rsidRDefault="00427E99" w:rsidP="006F60FE">
      <w:pPr>
        <w:spacing w:before="40" w:after="40" w:line="276" w:lineRule="auto"/>
        <w:rPr>
          <w:rFonts w:ascii="Futura Std Book" w:hAnsi="Futura Std Book"/>
          <w:b/>
          <w:bCs/>
          <w:color w:val="08286C"/>
          <w:kern w:val="2"/>
          <w:sz w:val="22"/>
        </w:rPr>
      </w:pPr>
      <w:r w:rsidRPr="00427E99">
        <w:rPr>
          <w:rFonts w:ascii="Futura Std Book" w:hAnsi="Futura Std Book"/>
          <w:b/>
          <w:color w:val="08286C"/>
          <w:sz w:val="22"/>
        </w:rPr>
        <w:t>NOMINATIONS AND ENDORSEMENTS</w:t>
      </w:r>
    </w:p>
    <w:p w14:paraId="2DC7E574" w14:textId="77777777" w:rsidR="00427E99" w:rsidRPr="00427E99" w:rsidRDefault="00427E99" w:rsidP="006F60FE">
      <w:pPr>
        <w:numPr>
          <w:ilvl w:val="0"/>
          <w:numId w:val="23"/>
        </w:numPr>
        <w:spacing w:before="40" w:after="40" w:line="276" w:lineRule="auto"/>
        <w:rPr>
          <w:rFonts w:ascii="Futura Std Book" w:hAnsi="Futura Std Book"/>
          <w:color w:val="08286C"/>
          <w:sz w:val="22"/>
        </w:rPr>
      </w:pPr>
      <w:r w:rsidRPr="00427E99">
        <w:rPr>
          <w:rFonts w:ascii="Futura Std Book" w:hAnsi="Futura Std Book"/>
          <w:color w:val="08286C"/>
          <w:sz w:val="22"/>
        </w:rPr>
        <w:t>Nominated for the 2009 and 2021 IOC Women and Sport Trophy</w:t>
      </w:r>
    </w:p>
    <w:p w14:paraId="68BA6BC7" w14:textId="77777777" w:rsidR="00427E99" w:rsidRPr="00427E99" w:rsidRDefault="00427E99" w:rsidP="006F60FE">
      <w:pPr>
        <w:numPr>
          <w:ilvl w:val="0"/>
          <w:numId w:val="23"/>
        </w:numPr>
        <w:spacing w:before="40" w:after="40" w:line="276" w:lineRule="auto"/>
        <w:rPr>
          <w:rFonts w:ascii="Futura Std Book" w:hAnsi="Futura Std Book"/>
          <w:color w:val="08286C"/>
          <w:sz w:val="22"/>
        </w:rPr>
      </w:pPr>
      <w:r w:rsidRPr="00427E99">
        <w:rPr>
          <w:rFonts w:ascii="Futura Std Book" w:hAnsi="Futura Std Book"/>
          <w:color w:val="08286C"/>
          <w:sz w:val="22"/>
        </w:rPr>
        <w:t>Winner of the Algerian Olympic Merit awarded in 2018</w:t>
      </w:r>
    </w:p>
    <w:p w14:paraId="52C5ACEC" w14:textId="77777777" w:rsidR="00427E99" w:rsidRPr="00427E99" w:rsidRDefault="00427E99" w:rsidP="006F60FE">
      <w:pPr>
        <w:spacing w:before="40" w:after="40" w:line="276" w:lineRule="auto"/>
        <w:ind w:left="720"/>
        <w:rPr>
          <w:rFonts w:ascii="Futura Std Book" w:hAnsi="Futura Std Book"/>
          <w:color w:val="08286C"/>
          <w:sz w:val="22"/>
        </w:rPr>
      </w:pPr>
    </w:p>
    <w:p w14:paraId="69117142" w14:textId="51FE4589" w:rsidR="00427E99" w:rsidRPr="00427E99" w:rsidRDefault="00427E99" w:rsidP="006F60FE">
      <w:pPr>
        <w:spacing w:before="40" w:after="40" w:line="276" w:lineRule="auto"/>
        <w:rPr>
          <w:rFonts w:ascii="Futura Std Book" w:hAnsi="Futura Std Book"/>
          <w:b/>
          <w:bCs/>
          <w:color w:val="08286C"/>
          <w:sz w:val="22"/>
        </w:rPr>
      </w:pPr>
      <w:r w:rsidRPr="00427E99">
        <w:rPr>
          <w:rFonts w:ascii="Futura Std Book" w:hAnsi="Futura Std Book"/>
          <w:b/>
          <w:color w:val="08286C"/>
          <w:sz w:val="22"/>
        </w:rPr>
        <w:t>SPORTING CAREER:</w:t>
      </w:r>
    </w:p>
    <w:p w14:paraId="5D32CEB6" w14:textId="77777777" w:rsidR="00427E99" w:rsidRPr="00427E99" w:rsidRDefault="00427E99" w:rsidP="006F60FE">
      <w:pPr>
        <w:spacing w:before="40" w:after="40" w:line="276" w:lineRule="auto"/>
        <w:rPr>
          <w:rFonts w:ascii="Futura Std Book" w:hAnsi="Futura Std Book"/>
          <w:i/>
          <w:iCs/>
          <w:color w:val="08286C"/>
          <w:sz w:val="22"/>
        </w:rPr>
      </w:pPr>
      <w:r w:rsidRPr="00427E99">
        <w:rPr>
          <w:rFonts w:ascii="Futura Std Book" w:hAnsi="Futura Std Book"/>
          <w:i/>
          <w:iCs/>
          <w:color w:val="08286C"/>
          <w:sz w:val="22"/>
        </w:rPr>
        <w:t>Athlete:</w:t>
      </w:r>
    </w:p>
    <w:p w14:paraId="0130FEE0" w14:textId="77777777" w:rsidR="00427E99" w:rsidRPr="00427E99" w:rsidRDefault="00427E99" w:rsidP="006F60FE">
      <w:pPr>
        <w:numPr>
          <w:ilvl w:val="0"/>
          <w:numId w:val="24"/>
        </w:numPr>
        <w:spacing w:before="40" w:after="40" w:line="276" w:lineRule="auto"/>
        <w:rPr>
          <w:rFonts w:ascii="Futura Std Book" w:hAnsi="Futura Std Book"/>
          <w:color w:val="08286C"/>
          <w:sz w:val="22"/>
        </w:rPr>
      </w:pPr>
      <w:r w:rsidRPr="00427E99">
        <w:rPr>
          <w:rFonts w:ascii="Futura Std Book" w:hAnsi="Futura Std Book"/>
          <w:color w:val="08286C"/>
          <w:sz w:val="22"/>
        </w:rPr>
        <w:t>14 Titles and 4 National Cups</w:t>
      </w:r>
    </w:p>
    <w:p w14:paraId="4FAE9A49" w14:textId="77777777" w:rsidR="00427E99" w:rsidRPr="00427E99" w:rsidRDefault="00427E99" w:rsidP="006F60FE">
      <w:pPr>
        <w:numPr>
          <w:ilvl w:val="0"/>
          <w:numId w:val="24"/>
        </w:numPr>
        <w:spacing w:before="40" w:after="40" w:line="276" w:lineRule="auto"/>
        <w:rPr>
          <w:rFonts w:ascii="Futura Std Book" w:hAnsi="Futura Std Book"/>
          <w:color w:val="08286C"/>
          <w:sz w:val="22"/>
        </w:rPr>
      </w:pPr>
      <w:r w:rsidRPr="00427E99">
        <w:rPr>
          <w:rFonts w:ascii="Futura Std Book" w:hAnsi="Futura Std Book"/>
          <w:color w:val="08286C"/>
          <w:sz w:val="22"/>
        </w:rPr>
        <w:t>1987–2000: Member of the Algerian national fencing team: (10 African medals, 1 Arab medal)</w:t>
      </w:r>
    </w:p>
    <w:p w14:paraId="7861C439" w14:textId="77777777" w:rsidR="00427E99" w:rsidRPr="00427E99" w:rsidRDefault="00427E99" w:rsidP="006F60FE">
      <w:pPr>
        <w:numPr>
          <w:ilvl w:val="0"/>
          <w:numId w:val="24"/>
        </w:numPr>
        <w:spacing w:before="40" w:after="40" w:line="276" w:lineRule="auto"/>
        <w:rPr>
          <w:rFonts w:ascii="Futura Std Book" w:hAnsi="Futura Std Book"/>
          <w:color w:val="08286C"/>
          <w:sz w:val="22"/>
        </w:rPr>
      </w:pPr>
      <w:r w:rsidRPr="00427E99">
        <w:rPr>
          <w:rFonts w:ascii="Futura Std Book" w:hAnsi="Futura Std Book"/>
          <w:color w:val="08286C"/>
          <w:sz w:val="22"/>
        </w:rPr>
        <w:t>1991–2000: Participation in World Cups and World Championships</w:t>
      </w:r>
    </w:p>
    <w:p w14:paraId="59B1C4FA" w14:textId="77777777" w:rsidR="00427E99" w:rsidRPr="00427E99" w:rsidRDefault="00427E99" w:rsidP="006F60FE">
      <w:pPr>
        <w:numPr>
          <w:ilvl w:val="0"/>
          <w:numId w:val="24"/>
        </w:numPr>
        <w:spacing w:before="40" w:after="40" w:line="276" w:lineRule="auto"/>
        <w:rPr>
          <w:rFonts w:ascii="Futura Std Book" w:hAnsi="Futura Std Book"/>
          <w:color w:val="08286C"/>
          <w:sz w:val="22"/>
        </w:rPr>
      </w:pPr>
      <w:r w:rsidRPr="00427E99">
        <w:rPr>
          <w:rFonts w:ascii="Futura Std Book" w:hAnsi="Futura Std Book"/>
          <w:color w:val="08286C"/>
          <w:sz w:val="22"/>
        </w:rPr>
        <w:t>1996: Participation in the 1996 ATLANTA Olympic Games</w:t>
      </w:r>
    </w:p>
    <w:p w14:paraId="13DE97D8" w14:textId="77777777" w:rsidR="00427E99" w:rsidRPr="00427E99" w:rsidRDefault="00427E99" w:rsidP="006F60FE">
      <w:pPr>
        <w:spacing w:before="40" w:after="40" w:line="276" w:lineRule="auto"/>
        <w:rPr>
          <w:rFonts w:ascii="Futura Std Book" w:hAnsi="Futura Std Book"/>
          <w:i/>
          <w:iCs/>
          <w:color w:val="08286C"/>
          <w:sz w:val="22"/>
        </w:rPr>
      </w:pPr>
      <w:r w:rsidRPr="00427E99">
        <w:rPr>
          <w:rFonts w:ascii="Futura Std Book" w:hAnsi="Futura Std Book"/>
          <w:i/>
          <w:iCs/>
          <w:color w:val="08286C"/>
          <w:sz w:val="22"/>
        </w:rPr>
        <w:t>Referee:</w:t>
      </w:r>
    </w:p>
    <w:p w14:paraId="5D73F7F5" w14:textId="77777777" w:rsidR="00427E99" w:rsidRPr="00427E99" w:rsidRDefault="00427E99" w:rsidP="006F60FE">
      <w:pPr>
        <w:numPr>
          <w:ilvl w:val="0"/>
          <w:numId w:val="25"/>
        </w:numPr>
        <w:spacing w:before="40" w:after="40" w:line="276" w:lineRule="auto"/>
        <w:rPr>
          <w:rFonts w:ascii="Futura Std Book" w:hAnsi="Futura Std Book"/>
          <w:color w:val="08286C"/>
          <w:sz w:val="22"/>
        </w:rPr>
      </w:pPr>
      <w:r w:rsidRPr="00427E99">
        <w:rPr>
          <w:rFonts w:ascii="Futura Std Book" w:hAnsi="Futura Std Book"/>
          <w:color w:val="08286C"/>
          <w:sz w:val="22"/>
        </w:rPr>
        <w:t>1991: international foil and épée referee</w:t>
      </w:r>
    </w:p>
    <w:p w14:paraId="44FC5E93" w14:textId="77777777" w:rsidR="00427E99" w:rsidRPr="00427E99" w:rsidRDefault="00427E99" w:rsidP="006F60FE">
      <w:pPr>
        <w:numPr>
          <w:ilvl w:val="0"/>
          <w:numId w:val="25"/>
        </w:numPr>
        <w:spacing w:before="40" w:after="40" w:line="276" w:lineRule="auto"/>
        <w:rPr>
          <w:rFonts w:ascii="Futura Std Book" w:hAnsi="Futura Std Book"/>
          <w:color w:val="08286C"/>
          <w:sz w:val="22"/>
        </w:rPr>
      </w:pPr>
      <w:r w:rsidRPr="00427E99">
        <w:rPr>
          <w:rFonts w:ascii="Futura Std Book" w:hAnsi="Futura Std Book"/>
          <w:color w:val="08286C"/>
          <w:sz w:val="22"/>
        </w:rPr>
        <w:t>1995: international sabre referee (first woman in the world)</w:t>
      </w:r>
    </w:p>
    <w:p w14:paraId="20C50ED0" w14:textId="77777777" w:rsidR="00427E99" w:rsidRPr="00427E99" w:rsidRDefault="00427E99" w:rsidP="006F60FE">
      <w:pPr>
        <w:numPr>
          <w:ilvl w:val="0"/>
          <w:numId w:val="25"/>
        </w:numPr>
        <w:spacing w:before="40" w:after="40" w:line="276" w:lineRule="auto"/>
        <w:rPr>
          <w:rFonts w:ascii="Futura Std Book" w:hAnsi="Futura Std Book"/>
          <w:color w:val="08286C"/>
          <w:sz w:val="22"/>
        </w:rPr>
      </w:pPr>
      <w:r w:rsidRPr="00427E99">
        <w:rPr>
          <w:rFonts w:ascii="Futura Std Book" w:hAnsi="Futura Std Book"/>
          <w:color w:val="08286C"/>
          <w:sz w:val="22"/>
        </w:rPr>
        <w:t>Referee at the 2000 Sydney Olympic Games (final bout)</w:t>
      </w:r>
    </w:p>
    <w:p w14:paraId="42D5FA22" w14:textId="77777777" w:rsidR="00427E99" w:rsidRPr="00427E99" w:rsidRDefault="00427E99" w:rsidP="006F60FE">
      <w:pPr>
        <w:numPr>
          <w:ilvl w:val="0"/>
          <w:numId w:val="25"/>
        </w:numPr>
        <w:spacing w:before="40" w:after="40" w:line="276" w:lineRule="auto"/>
        <w:rPr>
          <w:rFonts w:ascii="Futura Std Book" w:hAnsi="Futura Std Book"/>
          <w:color w:val="08286C"/>
          <w:sz w:val="22"/>
        </w:rPr>
      </w:pPr>
      <w:r w:rsidRPr="00427E99">
        <w:rPr>
          <w:rFonts w:ascii="Futura Std Book" w:hAnsi="Futura Std Book"/>
          <w:color w:val="08286C"/>
          <w:sz w:val="22"/>
        </w:rPr>
        <w:t>1997–2004: Referee at World Cups and World Championships</w:t>
      </w:r>
    </w:p>
    <w:p w14:paraId="25E9C983" w14:textId="77777777" w:rsidR="00427E99" w:rsidRPr="00427E99" w:rsidRDefault="00427E99" w:rsidP="006F60FE">
      <w:pPr>
        <w:spacing w:before="40" w:after="40" w:line="276" w:lineRule="auto"/>
        <w:ind w:left="720"/>
        <w:rPr>
          <w:rFonts w:ascii="Futura Std Book" w:hAnsi="Futura Std Book"/>
          <w:color w:val="08286C"/>
          <w:sz w:val="22"/>
        </w:rPr>
      </w:pPr>
    </w:p>
    <w:p w14:paraId="14E4744B" w14:textId="77777777" w:rsidR="00427E99" w:rsidRPr="00427E99" w:rsidRDefault="00427E99" w:rsidP="006F60FE">
      <w:pPr>
        <w:spacing w:before="40" w:after="40" w:line="276" w:lineRule="auto"/>
        <w:rPr>
          <w:rFonts w:ascii="Futura Std Book" w:hAnsi="Futura Std Book"/>
          <w:b/>
          <w:color w:val="08286C"/>
          <w:sz w:val="22"/>
        </w:rPr>
      </w:pPr>
      <w:r w:rsidRPr="00427E99">
        <w:rPr>
          <w:rFonts w:ascii="Futura Std Book" w:hAnsi="Futura Std Book"/>
          <w:b/>
          <w:color w:val="08286C"/>
          <w:sz w:val="22"/>
        </w:rPr>
        <w:t>ASSOCIATION INVOLVEMENT:</w:t>
      </w:r>
    </w:p>
    <w:p w14:paraId="1B4E2296" w14:textId="77777777" w:rsidR="00427E99" w:rsidRPr="00427E99" w:rsidRDefault="00427E99" w:rsidP="006F60FE">
      <w:pPr>
        <w:spacing w:before="40" w:after="40" w:line="276" w:lineRule="auto"/>
        <w:rPr>
          <w:rFonts w:ascii="Futura Std Book" w:hAnsi="Futura Std Book"/>
          <w:i/>
          <w:iCs/>
          <w:color w:val="08286C"/>
          <w:sz w:val="22"/>
        </w:rPr>
      </w:pPr>
      <w:r w:rsidRPr="00427E99">
        <w:rPr>
          <w:rFonts w:ascii="Futura Std Book" w:hAnsi="Futura Std Book"/>
          <w:i/>
          <w:iCs/>
          <w:color w:val="08286C"/>
          <w:sz w:val="22"/>
        </w:rPr>
        <w:t>National:</w:t>
      </w:r>
    </w:p>
    <w:p w14:paraId="1F9196F5" w14:textId="77777777" w:rsidR="00427E99" w:rsidRPr="00427E99" w:rsidRDefault="00427E99" w:rsidP="006F60FE">
      <w:pPr>
        <w:numPr>
          <w:ilvl w:val="0"/>
          <w:numId w:val="26"/>
        </w:numPr>
        <w:spacing w:before="40" w:after="40" w:line="276" w:lineRule="auto"/>
        <w:rPr>
          <w:rFonts w:ascii="Futura Std Book" w:hAnsi="Futura Std Book"/>
          <w:color w:val="08286C"/>
          <w:sz w:val="22"/>
        </w:rPr>
      </w:pPr>
      <w:r w:rsidRPr="00427E99">
        <w:rPr>
          <w:rFonts w:ascii="Futura Std Book" w:hAnsi="Futura Std Book"/>
          <w:color w:val="08286C"/>
          <w:sz w:val="22"/>
        </w:rPr>
        <w:t xml:space="preserve">1992: Founder of fencing at the 100-year-old </w:t>
      </w:r>
      <w:proofErr w:type="spellStart"/>
      <w:r w:rsidRPr="00427E99">
        <w:rPr>
          <w:rFonts w:ascii="Futura Std Book" w:hAnsi="Futura Std Book"/>
          <w:color w:val="08286C"/>
          <w:sz w:val="22"/>
        </w:rPr>
        <w:t>Mouloudia</w:t>
      </w:r>
      <w:proofErr w:type="spellEnd"/>
      <w:r w:rsidRPr="00427E99">
        <w:rPr>
          <w:rFonts w:ascii="Futura Std Book" w:hAnsi="Futura Std Book"/>
          <w:color w:val="08286C"/>
          <w:sz w:val="22"/>
        </w:rPr>
        <w:t xml:space="preserve"> club </w:t>
      </w:r>
      <w:proofErr w:type="spellStart"/>
      <w:r w:rsidRPr="00427E99">
        <w:rPr>
          <w:rFonts w:ascii="Futura Std Book" w:hAnsi="Futura Std Book"/>
          <w:color w:val="08286C"/>
          <w:sz w:val="22"/>
        </w:rPr>
        <w:t>d’Alger</w:t>
      </w:r>
      <w:proofErr w:type="spellEnd"/>
      <w:r w:rsidRPr="00427E99">
        <w:rPr>
          <w:rFonts w:ascii="Futura Std Book" w:hAnsi="Futura Std Book"/>
          <w:color w:val="08286C"/>
          <w:sz w:val="22"/>
        </w:rPr>
        <w:t xml:space="preserve"> (MCA) in Algiers</w:t>
      </w:r>
    </w:p>
    <w:p w14:paraId="2F58ECE7" w14:textId="77777777" w:rsidR="00427E99" w:rsidRPr="00427E99" w:rsidRDefault="00427E99" w:rsidP="006F60FE">
      <w:pPr>
        <w:numPr>
          <w:ilvl w:val="0"/>
          <w:numId w:val="26"/>
        </w:numPr>
        <w:spacing w:before="40" w:after="40" w:line="276" w:lineRule="auto"/>
        <w:rPr>
          <w:rFonts w:ascii="Futura Std Book" w:hAnsi="Futura Std Book"/>
          <w:color w:val="08286C"/>
          <w:sz w:val="22"/>
        </w:rPr>
      </w:pPr>
      <w:r w:rsidRPr="00427E99">
        <w:rPr>
          <w:rFonts w:ascii="Futura Std Book" w:hAnsi="Futura Std Book"/>
          <w:color w:val="08286C"/>
          <w:sz w:val="22"/>
        </w:rPr>
        <w:t>1993: Member of the National Commission for the Promotion of Women’s Sports</w:t>
      </w:r>
    </w:p>
    <w:p w14:paraId="018520BB" w14:textId="77777777" w:rsidR="00427E99" w:rsidRPr="00427E99" w:rsidRDefault="00427E99" w:rsidP="006F60FE">
      <w:pPr>
        <w:numPr>
          <w:ilvl w:val="0"/>
          <w:numId w:val="26"/>
        </w:numPr>
        <w:spacing w:before="40" w:after="40" w:line="276" w:lineRule="auto"/>
        <w:rPr>
          <w:rFonts w:ascii="Futura Std Book" w:hAnsi="Futura Std Book"/>
          <w:color w:val="08286C"/>
          <w:sz w:val="22"/>
        </w:rPr>
      </w:pPr>
      <w:r w:rsidRPr="00427E99">
        <w:rPr>
          <w:rFonts w:ascii="Futura Std Book" w:hAnsi="Futura Std Book"/>
          <w:color w:val="08286C"/>
          <w:sz w:val="22"/>
        </w:rPr>
        <w:t>1994: Founding member of the Algerian International Athletes’ Association</w:t>
      </w:r>
    </w:p>
    <w:p w14:paraId="6B454BFF" w14:textId="77777777" w:rsidR="00427E99" w:rsidRPr="00427E99" w:rsidRDefault="00427E99" w:rsidP="006F60FE">
      <w:pPr>
        <w:numPr>
          <w:ilvl w:val="0"/>
          <w:numId w:val="26"/>
        </w:numPr>
        <w:spacing w:before="40" w:after="40" w:line="276" w:lineRule="auto"/>
        <w:rPr>
          <w:rFonts w:ascii="Futura Std Book" w:hAnsi="Futura Std Book"/>
          <w:color w:val="08286C"/>
          <w:sz w:val="22"/>
        </w:rPr>
      </w:pPr>
      <w:r w:rsidRPr="00427E99">
        <w:rPr>
          <w:rFonts w:ascii="Futura Std Book" w:hAnsi="Futura Std Book"/>
          <w:color w:val="08286C"/>
          <w:sz w:val="22"/>
        </w:rPr>
        <w:t>1996–2000: Elected representative of Female Athletes at the Algerian Olympic Committee General Assembly</w:t>
      </w:r>
    </w:p>
    <w:p w14:paraId="5C8159F7" w14:textId="77777777" w:rsidR="00427E99" w:rsidRPr="00427E99" w:rsidRDefault="00427E99" w:rsidP="006F60FE">
      <w:pPr>
        <w:numPr>
          <w:ilvl w:val="0"/>
          <w:numId w:val="26"/>
        </w:numPr>
        <w:spacing w:before="40" w:after="40" w:line="276" w:lineRule="auto"/>
        <w:rPr>
          <w:rFonts w:ascii="Futura Std Book" w:hAnsi="Futura Std Book"/>
          <w:color w:val="08286C"/>
          <w:sz w:val="22"/>
        </w:rPr>
      </w:pPr>
      <w:r w:rsidRPr="00427E99">
        <w:rPr>
          <w:rFonts w:ascii="Futura Std Book" w:hAnsi="Futura Std Book"/>
          <w:color w:val="08286C"/>
          <w:sz w:val="22"/>
        </w:rPr>
        <w:t>2004–2008: Member of the AOC Sport and Women Commission</w:t>
      </w:r>
    </w:p>
    <w:p w14:paraId="69654680" w14:textId="77777777" w:rsidR="00427E99" w:rsidRPr="00427E99" w:rsidRDefault="00427E99" w:rsidP="006F60FE">
      <w:pPr>
        <w:numPr>
          <w:ilvl w:val="0"/>
          <w:numId w:val="26"/>
        </w:numPr>
        <w:spacing w:before="40" w:after="40" w:line="276" w:lineRule="auto"/>
        <w:rPr>
          <w:rFonts w:ascii="Futura Std Book" w:hAnsi="Futura Std Book"/>
          <w:color w:val="08286C"/>
          <w:sz w:val="22"/>
        </w:rPr>
      </w:pPr>
      <w:r w:rsidRPr="00427E99">
        <w:rPr>
          <w:rFonts w:ascii="Futura Std Book" w:hAnsi="Futura Std Book"/>
          <w:color w:val="08286C"/>
          <w:sz w:val="22"/>
        </w:rPr>
        <w:t>2005: Launch of fencing at Algerian customs</w:t>
      </w:r>
    </w:p>
    <w:p w14:paraId="6D4E7A4F" w14:textId="77777777" w:rsidR="00427E99" w:rsidRPr="00427E99" w:rsidRDefault="00427E99" w:rsidP="006F60FE">
      <w:pPr>
        <w:numPr>
          <w:ilvl w:val="0"/>
          <w:numId w:val="26"/>
        </w:numPr>
        <w:spacing w:before="40" w:after="40" w:line="276" w:lineRule="auto"/>
        <w:rPr>
          <w:rFonts w:ascii="Futura Std Book" w:hAnsi="Futura Std Book"/>
          <w:color w:val="08286C"/>
          <w:sz w:val="22"/>
        </w:rPr>
      </w:pPr>
      <w:r w:rsidRPr="00427E99">
        <w:rPr>
          <w:rFonts w:ascii="Futura Std Book" w:hAnsi="Futura Std Book"/>
          <w:color w:val="08286C"/>
          <w:sz w:val="22"/>
        </w:rPr>
        <w:t>2006: President of the Algerian Fencing Federation</w:t>
      </w:r>
    </w:p>
    <w:p w14:paraId="76B7126C" w14:textId="77777777" w:rsidR="00427E99" w:rsidRPr="00427E99" w:rsidRDefault="00427E99" w:rsidP="006F60FE">
      <w:pPr>
        <w:numPr>
          <w:ilvl w:val="0"/>
          <w:numId w:val="26"/>
        </w:numPr>
        <w:spacing w:before="40" w:after="40" w:line="276" w:lineRule="auto"/>
        <w:rPr>
          <w:rFonts w:ascii="Futura Std Book" w:hAnsi="Futura Std Book"/>
          <w:color w:val="08286C"/>
          <w:sz w:val="22"/>
        </w:rPr>
      </w:pPr>
      <w:r w:rsidRPr="00427E99">
        <w:rPr>
          <w:rFonts w:ascii="Futura Std Book" w:hAnsi="Futura Std Book"/>
          <w:color w:val="08286C"/>
          <w:sz w:val="22"/>
        </w:rPr>
        <w:t>2007: President of the Organising Committee of 2 Sabre World Cups (fencing) and African Games (fencing)</w:t>
      </w:r>
    </w:p>
    <w:p w14:paraId="684A9E76" w14:textId="77777777" w:rsidR="00427E99" w:rsidRPr="00427E99" w:rsidRDefault="00427E99" w:rsidP="006F60FE">
      <w:pPr>
        <w:numPr>
          <w:ilvl w:val="0"/>
          <w:numId w:val="26"/>
        </w:numPr>
        <w:spacing w:before="40" w:after="40" w:line="276" w:lineRule="auto"/>
        <w:rPr>
          <w:rFonts w:ascii="Futura Std Book" w:hAnsi="Futura Std Book"/>
          <w:color w:val="08286C"/>
          <w:sz w:val="22"/>
        </w:rPr>
      </w:pPr>
      <w:r w:rsidRPr="00427E99">
        <w:rPr>
          <w:rFonts w:ascii="Futura Std Book" w:hAnsi="Futura Std Book"/>
          <w:color w:val="08286C"/>
          <w:sz w:val="22"/>
        </w:rPr>
        <w:t>2008: President of the Organising Committee of 2 sabre fencing Grand Prix and 2 team World Cups</w:t>
      </w:r>
    </w:p>
    <w:p w14:paraId="5AF5CD0B" w14:textId="7453E828" w:rsidR="00427E99" w:rsidRPr="00427E99" w:rsidRDefault="00427E99" w:rsidP="006F60FE">
      <w:pPr>
        <w:numPr>
          <w:ilvl w:val="0"/>
          <w:numId w:val="26"/>
        </w:numPr>
        <w:spacing w:before="40" w:after="40" w:line="276" w:lineRule="auto"/>
        <w:rPr>
          <w:rFonts w:ascii="Futura Std Book" w:hAnsi="Futura Std Book"/>
          <w:color w:val="08286C"/>
          <w:sz w:val="22"/>
        </w:rPr>
      </w:pPr>
      <w:r w:rsidRPr="00427E99">
        <w:rPr>
          <w:rFonts w:ascii="Futura Std Book" w:hAnsi="Futura Std Book"/>
          <w:color w:val="08286C"/>
          <w:sz w:val="22"/>
        </w:rPr>
        <w:t>2008–2024: Member of the Assembly of the Algerian Olympic Committee</w:t>
      </w:r>
    </w:p>
    <w:p w14:paraId="22C7FBAF" w14:textId="77777777" w:rsidR="00427E99" w:rsidRPr="00427E99" w:rsidRDefault="00427E99" w:rsidP="006F60FE">
      <w:pPr>
        <w:spacing w:before="40" w:after="40" w:line="276" w:lineRule="auto"/>
        <w:rPr>
          <w:rFonts w:ascii="Futura Std Book" w:hAnsi="Futura Std Book"/>
          <w:i/>
          <w:iCs/>
          <w:color w:val="08286C"/>
          <w:sz w:val="22"/>
        </w:rPr>
      </w:pPr>
      <w:r w:rsidRPr="00427E99">
        <w:rPr>
          <w:rFonts w:ascii="Futura Std Book" w:hAnsi="Futura Std Book"/>
          <w:i/>
          <w:iCs/>
          <w:color w:val="08286C"/>
          <w:sz w:val="22"/>
        </w:rPr>
        <w:t>Regional: African - Mediterranean - Arab</w:t>
      </w:r>
    </w:p>
    <w:p w14:paraId="6D0F367F" w14:textId="77777777" w:rsidR="00427E99" w:rsidRPr="00427E99" w:rsidRDefault="00427E99" w:rsidP="006F60FE">
      <w:pPr>
        <w:numPr>
          <w:ilvl w:val="0"/>
          <w:numId w:val="27"/>
        </w:numPr>
        <w:spacing w:before="40" w:after="40" w:line="276" w:lineRule="auto"/>
        <w:rPr>
          <w:rFonts w:ascii="Futura Std Book" w:hAnsi="Futura Std Book"/>
          <w:color w:val="08286C"/>
          <w:sz w:val="22"/>
        </w:rPr>
      </w:pPr>
      <w:r w:rsidRPr="00427E99">
        <w:rPr>
          <w:rFonts w:ascii="Futura Std Book" w:hAnsi="Futura Std Book"/>
          <w:color w:val="08286C"/>
          <w:sz w:val="22"/>
        </w:rPr>
        <w:t>2006: Member of the Executive Committee of the Arab Fencing Union</w:t>
      </w:r>
    </w:p>
    <w:p w14:paraId="7BAAA2BD" w14:textId="77777777" w:rsidR="00427E99" w:rsidRPr="00427E99" w:rsidRDefault="00427E99" w:rsidP="006F60FE">
      <w:pPr>
        <w:numPr>
          <w:ilvl w:val="0"/>
          <w:numId w:val="27"/>
        </w:numPr>
        <w:spacing w:before="40" w:after="40" w:line="276" w:lineRule="auto"/>
        <w:rPr>
          <w:rFonts w:ascii="Futura Std Book" w:hAnsi="Futura Std Book"/>
          <w:color w:val="08286C"/>
          <w:sz w:val="22"/>
        </w:rPr>
      </w:pPr>
      <w:r w:rsidRPr="00427E99">
        <w:rPr>
          <w:rFonts w:ascii="Futura Std Book" w:hAnsi="Futura Std Book"/>
          <w:color w:val="08286C"/>
          <w:sz w:val="22"/>
        </w:rPr>
        <w:t>2006: Member of the Executive Committee of the Mediterranean Fencing Confederation</w:t>
      </w:r>
    </w:p>
    <w:p w14:paraId="5C322F8F" w14:textId="77777777" w:rsidR="00427E99" w:rsidRPr="00427E99" w:rsidRDefault="00427E99" w:rsidP="006F60FE">
      <w:pPr>
        <w:numPr>
          <w:ilvl w:val="0"/>
          <w:numId w:val="27"/>
        </w:numPr>
        <w:spacing w:before="40" w:after="40" w:line="276" w:lineRule="auto"/>
        <w:rPr>
          <w:rFonts w:ascii="Futura Std Book" w:hAnsi="Futura Std Book"/>
          <w:color w:val="08286C"/>
          <w:sz w:val="22"/>
        </w:rPr>
      </w:pPr>
      <w:r w:rsidRPr="00427E99">
        <w:rPr>
          <w:rFonts w:ascii="Futura Std Book" w:hAnsi="Futura Std Book"/>
          <w:color w:val="08286C"/>
          <w:sz w:val="22"/>
        </w:rPr>
        <w:t>2012–2016: Vice-President of the Arab Fencing Union</w:t>
      </w:r>
    </w:p>
    <w:p w14:paraId="0C576761" w14:textId="77777777" w:rsidR="00427E99" w:rsidRPr="00427E99" w:rsidRDefault="00427E99" w:rsidP="006F60FE">
      <w:pPr>
        <w:numPr>
          <w:ilvl w:val="0"/>
          <w:numId w:val="27"/>
        </w:numPr>
        <w:spacing w:before="40" w:after="40" w:line="276" w:lineRule="auto"/>
        <w:rPr>
          <w:rFonts w:ascii="Futura Std Book" w:hAnsi="Futura Std Book"/>
          <w:color w:val="08286C"/>
          <w:sz w:val="22"/>
        </w:rPr>
      </w:pPr>
      <w:r w:rsidRPr="00427E99">
        <w:rPr>
          <w:rFonts w:ascii="Futura Std Book" w:hAnsi="Futura Std Book"/>
          <w:color w:val="08286C"/>
          <w:sz w:val="22"/>
        </w:rPr>
        <w:t>2012–2016: Vice-President of the Mediterranean Fencing Confederation</w:t>
      </w:r>
    </w:p>
    <w:p w14:paraId="1025B355" w14:textId="77777777" w:rsidR="00427E99" w:rsidRPr="00427E99" w:rsidRDefault="00427E99" w:rsidP="006F60FE">
      <w:pPr>
        <w:numPr>
          <w:ilvl w:val="0"/>
          <w:numId w:val="27"/>
        </w:numPr>
        <w:spacing w:before="40" w:after="40" w:line="276" w:lineRule="auto"/>
        <w:rPr>
          <w:rFonts w:ascii="Futura Std Book" w:hAnsi="Futura Std Book"/>
          <w:color w:val="08286C"/>
          <w:sz w:val="22"/>
        </w:rPr>
      </w:pPr>
      <w:r w:rsidRPr="00427E99">
        <w:rPr>
          <w:rFonts w:ascii="Futura Std Book" w:hAnsi="Futura Std Book"/>
          <w:color w:val="08286C"/>
          <w:sz w:val="22"/>
        </w:rPr>
        <w:t>2016–2020: Member of the Executive Committee of the African Fencing Confederation</w:t>
      </w:r>
    </w:p>
    <w:p w14:paraId="115D751C" w14:textId="77777777" w:rsidR="00427E99" w:rsidRPr="00427E99" w:rsidRDefault="00427E99" w:rsidP="006F60FE">
      <w:pPr>
        <w:spacing w:before="40" w:after="40" w:line="276" w:lineRule="auto"/>
        <w:rPr>
          <w:rFonts w:ascii="Futura Std Book" w:hAnsi="Futura Std Book"/>
          <w:i/>
          <w:iCs/>
          <w:color w:val="08286C"/>
          <w:sz w:val="22"/>
        </w:rPr>
      </w:pPr>
      <w:r w:rsidRPr="00427E99">
        <w:rPr>
          <w:rFonts w:ascii="Futura Std Book" w:hAnsi="Futura Std Book"/>
          <w:i/>
          <w:iCs/>
          <w:color w:val="08286C"/>
          <w:sz w:val="22"/>
        </w:rPr>
        <w:lastRenderedPageBreak/>
        <w:t>World:</w:t>
      </w:r>
    </w:p>
    <w:p w14:paraId="4962739C" w14:textId="77777777" w:rsidR="00427E99" w:rsidRPr="00427E99" w:rsidRDefault="00427E99" w:rsidP="006F60FE">
      <w:pPr>
        <w:numPr>
          <w:ilvl w:val="0"/>
          <w:numId w:val="28"/>
        </w:numPr>
        <w:spacing w:before="40" w:after="40" w:line="276" w:lineRule="auto"/>
        <w:rPr>
          <w:rFonts w:ascii="Futura Std Book" w:hAnsi="Futura Std Book"/>
          <w:color w:val="08286C"/>
          <w:sz w:val="22"/>
        </w:rPr>
      </w:pPr>
      <w:r w:rsidRPr="00427E99">
        <w:rPr>
          <w:rFonts w:ascii="Futura Std Book" w:hAnsi="Futura Std Book"/>
          <w:color w:val="08286C"/>
          <w:sz w:val="22"/>
        </w:rPr>
        <w:t>2004–2008: Elected member of the Refereeing Commission of the International Fencing Federation</w:t>
      </w:r>
    </w:p>
    <w:p w14:paraId="60FA099A" w14:textId="77777777" w:rsidR="00427E99" w:rsidRPr="00427E99" w:rsidRDefault="00427E99" w:rsidP="006F60FE">
      <w:pPr>
        <w:numPr>
          <w:ilvl w:val="0"/>
          <w:numId w:val="28"/>
        </w:numPr>
        <w:spacing w:before="40" w:after="40" w:line="276" w:lineRule="auto"/>
        <w:rPr>
          <w:rFonts w:ascii="Futura Std Book" w:hAnsi="Futura Std Book"/>
          <w:color w:val="08286C"/>
          <w:sz w:val="22"/>
        </w:rPr>
      </w:pPr>
      <w:r w:rsidRPr="00427E99">
        <w:rPr>
          <w:rFonts w:ascii="Futura Std Book" w:hAnsi="Futura Std Book"/>
          <w:color w:val="08286C"/>
          <w:sz w:val="22"/>
        </w:rPr>
        <w:t>2008–2012: Elected member of the Executive Committee of the International Fencing Federation, Executive Committee representative to the Rules Commission and member of the FIE Women and Sports Commission</w:t>
      </w:r>
    </w:p>
    <w:p w14:paraId="734F424B" w14:textId="77777777" w:rsidR="00427E99" w:rsidRPr="00427E99" w:rsidRDefault="00427E99" w:rsidP="006F60FE">
      <w:pPr>
        <w:numPr>
          <w:ilvl w:val="0"/>
          <w:numId w:val="28"/>
        </w:numPr>
        <w:spacing w:before="40" w:after="40" w:line="276" w:lineRule="auto"/>
        <w:rPr>
          <w:rFonts w:ascii="Futura Std Book" w:hAnsi="Futura Std Book"/>
          <w:color w:val="08286C"/>
          <w:sz w:val="22"/>
        </w:rPr>
      </w:pPr>
      <w:r w:rsidRPr="00427E99">
        <w:rPr>
          <w:rFonts w:ascii="Futura Std Book" w:hAnsi="Futura Std Book"/>
          <w:color w:val="08286C"/>
          <w:sz w:val="22"/>
        </w:rPr>
        <w:t>2012–2016: Elected member of the Executive Committee of the International Fencing Federation, Executive Committee representative to the Rules Commission</w:t>
      </w:r>
    </w:p>
    <w:p w14:paraId="42AF1FEC" w14:textId="77777777" w:rsidR="00427E99" w:rsidRPr="00427E99" w:rsidRDefault="00427E99" w:rsidP="006F60FE">
      <w:pPr>
        <w:numPr>
          <w:ilvl w:val="0"/>
          <w:numId w:val="28"/>
        </w:numPr>
        <w:spacing w:before="40" w:after="40" w:line="276" w:lineRule="auto"/>
        <w:rPr>
          <w:rFonts w:ascii="Futura Std Book" w:hAnsi="Futura Std Book"/>
          <w:color w:val="08286C"/>
          <w:sz w:val="22"/>
        </w:rPr>
      </w:pPr>
      <w:r w:rsidRPr="00427E99">
        <w:rPr>
          <w:rFonts w:ascii="Futura Std Book" w:hAnsi="Futura Std Book"/>
          <w:color w:val="08286C"/>
          <w:sz w:val="22"/>
        </w:rPr>
        <w:t>2016–2020: Elected member of the Executive Committee of the Federation - Secretary-Treasurer</w:t>
      </w:r>
    </w:p>
    <w:p w14:paraId="58B1588F" w14:textId="54046894" w:rsidR="00871E5A" w:rsidRPr="00427E99" w:rsidRDefault="00427E99" w:rsidP="006F60FE">
      <w:pPr>
        <w:numPr>
          <w:ilvl w:val="0"/>
          <w:numId w:val="28"/>
        </w:numPr>
        <w:spacing w:before="40" w:after="40" w:line="276" w:lineRule="auto"/>
        <w:rPr>
          <w:rFonts w:ascii="Futura Std Book" w:hAnsi="Futura Std Book"/>
          <w:color w:val="08286C"/>
          <w:sz w:val="22"/>
        </w:rPr>
      </w:pPr>
      <w:r w:rsidRPr="00427E99">
        <w:rPr>
          <w:rFonts w:ascii="Futura Std Book" w:hAnsi="Futura Std Book"/>
          <w:color w:val="08286C"/>
          <w:sz w:val="22"/>
        </w:rPr>
        <w:t>2021–2024: Elected member of the Executive Committee of the Federation - Secretary-Treasurer</w:t>
      </w:r>
    </w:p>
    <w:sectPr w:rsidR="00871E5A" w:rsidRPr="00427E99">
      <w:pgSz w:w="11906" w:h="16838"/>
      <w:pgMar w:top="720" w:right="720" w:bottom="720" w:left="720" w:header="720" w:footer="720" w:gutter="0"/>
      <w:cols w:space="720"/>
      <w:docGrid w:linePitch="600" w:charSpace="3891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733CB4" w14:textId="77777777" w:rsidR="00CF48AA" w:rsidRDefault="00CF48AA" w:rsidP="00CF48AA">
      <w:r>
        <w:separator/>
      </w:r>
    </w:p>
  </w:endnote>
  <w:endnote w:type="continuationSeparator" w:id="0">
    <w:p w14:paraId="2E5A27A0" w14:textId="77777777" w:rsidR="00CF48AA" w:rsidRDefault="00CF48AA" w:rsidP="00CF48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font278">
    <w:altName w:val="Times New Roman"/>
    <w:charset w:val="00"/>
    <w:family w:val="roman"/>
    <w:pitch w:val="variable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Futura-Bold">
    <w:panose1 w:val="00000000000000000000"/>
    <w:charset w:val="00"/>
    <w:family w:val="auto"/>
    <w:pitch w:val="variable"/>
    <w:sig w:usb0="00000087" w:usb1="00000000" w:usb2="00000000" w:usb3="00000000" w:csb0="0000001B" w:csb1="00000000"/>
  </w:font>
  <w:font w:name="Futura Std Book">
    <w:panose1 w:val="020B0502020204020303"/>
    <w:charset w:val="00"/>
    <w:family w:val="swiss"/>
    <w:notTrueType/>
    <w:pitch w:val="variable"/>
    <w:sig w:usb0="800000AF" w:usb1="4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DC9AA7" w14:textId="77777777" w:rsidR="00CF48AA" w:rsidRDefault="00CF48AA" w:rsidP="00CF48AA">
      <w:r>
        <w:separator/>
      </w:r>
    </w:p>
  </w:footnote>
  <w:footnote w:type="continuationSeparator" w:id="0">
    <w:p w14:paraId="365E4CA8" w14:textId="77777777" w:rsidR="00CF48AA" w:rsidRDefault="00CF48AA" w:rsidP="00CF48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5532D55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3E7368"/>
    <w:multiLevelType w:val="hybridMultilevel"/>
    <w:tmpl w:val="4D8C639C"/>
    <w:lvl w:ilvl="0" w:tplc="1EF03464">
      <w:numFmt w:val="bullet"/>
      <w:lvlText w:val="•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1D0ABF"/>
    <w:multiLevelType w:val="hybridMultilevel"/>
    <w:tmpl w:val="CAFCD0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D8424A"/>
    <w:multiLevelType w:val="hybridMultilevel"/>
    <w:tmpl w:val="A1D05A78"/>
    <w:lvl w:ilvl="0" w:tplc="86E233BE">
      <w:start w:val="2002"/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C96121"/>
    <w:multiLevelType w:val="hybridMultilevel"/>
    <w:tmpl w:val="13528A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AD29E6"/>
    <w:multiLevelType w:val="hybridMultilevel"/>
    <w:tmpl w:val="0F8E3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A51D6A"/>
    <w:multiLevelType w:val="hybridMultilevel"/>
    <w:tmpl w:val="4970E5B2"/>
    <w:lvl w:ilvl="0" w:tplc="86E233BE">
      <w:start w:val="2002"/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CA7C7B"/>
    <w:multiLevelType w:val="hybridMultilevel"/>
    <w:tmpl w:val="DFBCF0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C21D00"/>
    <w:multiLevelType w:val="hybridMultilevel"/>
    <w:tmpl w:val="5E6818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8C60DA"/>
    <w:multiLevelType w:val="hybridMultilevel"/>
    <w:tmpl w:val="4E22C27C"/>
    <w:lvl w:ilvl="0" w:tplc="ADD409A4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5B40AC"/>
    <w:multiLevelType w:val="hybridMultilevel"/>
    <w:tmpl w:val="DE2A8D70"/>
    <w:lvl w:ilvl="0" w:tplc="1EF03464">
      <w:numFmt w:val="bullet"/>
      <w:lvlText w:val="•"/>
      <w:lvlJc w:val="left"/>
      <w:pPr>
        <w:ind w:left="360" w:hanging="360"/>
      </w:pPr>
      <w:rPr>
        <w:rFonts w:ascii="Calibri" w:eastAsia="SimSu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05F0F09"/>
    <w:multiLevelType w:val="hybridMultilevel"/>
    <w:tmpl w:val="03B0B0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3854BB"/>
    <w:multiLevelType w:val="hybridMultilevel"/>
    <w:tmpl w:val="224E59BA"/>
    <w:lvl w:ilvl="0" w:tplc="3BA21C46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AD0AA0"/>
    <w:multiLevelType w:val="hybridMultilevel"/>
    <w:tmpl w:val="B672C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5B22FE"/>
    <w:multiLevelType w:val="hybridMultilevel"/>
    <w:tmpl w:val="5F387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320ACB"/>
    <w:multiLevelType w:val="hybridMultilevel"/>
    <w:tmpl w:val="616CCB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C32A49"/>
    <w:multiLevelType w:val="hybridMultilevel"/>
    <w:tmpl w:val="2698F7F8"/>
    <w:lvl w:ilvl="0" w:tplc="1EF03464">
      <w:numFmt w:val="bullet"/>
      <w:lvlText w:val="•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7A780D"/>
    <w:multiLevelType w:val="hybridMultilevel"/>
    <w:tmpl w:val="BEECEC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B3031A"/>
    <w:multiLevelType w:val="hybridMultilevel"/>
    <w:tmpl w:val="60AC34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360D32"/>
    <w:multiLevelType w:val="hybridMultilevel"/>
    <w:tmpl w:val="D52A27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BD4443"/>
    <w:multiLevelType w:val="hybridMultilevel"/>
    <w:tmpl w:val="6B10D5C2"/>
    <w:lvl w:ilvl="0" w:tplc="83641F7E">
      <w:numFmt w:val="bullet"/>
      <w:lvlText w:val="•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0D11D2"/>
    <w:multiLevelType w:val="hybridMultilevel"/>
    <w:tmpl w:val="9B7C49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4C5F7C"/>
    <w:multiLevelType w:val="hybridMultilevel"/>
    <w:tmpl w:val="DBB8DD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A551533"/>
    <w:multiLevelType w:val="hybridMultilevel"/>
    <w:tmpl w:val="E6BA2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FB6381"/>
    <w:multiLevelType w:val="hybridMultilevel"/>
    <w:tmpl w:val="1E782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C5C6691"/>
    <w:multiLevelType w:val="hybridMultilevel"/>
    <w:tmpl w:val="0A98DFF8"/>
    <w:lvl w:ilvl="0" w:tplc="86E233BE">
      <w:start w:val="2002"/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FD0ADD"/>
    <w:multiLevelType w:val="hybridMultilevel"/>
    <w:tmpl w:val="EBA6E6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EF27CF"/>
    <w:multiLevelType w:val="hybridMultilevel"/>
    <w:tmpl w:val="DC44D5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16"/>
  </w:num>
  <w:num w:numId="4">
    <w:abstractNumId w:val="1"/>
  </w:num>
  <w:num w:numId="5">
    <w:abstractNumId w:val="10"/>
  </w:num>
  <w:num w:numId="6">
    <w:abstractNumId w:val="27"/>
  </w:num>
  <w:num w:numId="7">
    <w:abstractNumId w:val="21"/>
  </w:num>
  <w:num w:numId="8">
    <w:abstractNumId w:val="20"/>
  </w:num>
  <w:num w:numId="9">
    <w:abstractNumId w:val="2"/>
  </w:num>
  <w:num w:numId="10">
    <w:abstractNumId w:val="7"/>
  </w:num>
  <w:num w:numId="11">
    <w:abstractNumId w:val="8"/>
  </w:num>
  <w:num w:numId="12">
    <w:abstractNumId w:val="15"/>
  </w:num>
  <w:num w:numId="13">
    <w:abstractNumId w:val="25"/>
  </w:num>
  <w:num w:numId="14">
    <w:abstractNumId w:val="3"/>
  </w:num>
  <w:num w:numId="15">
    <w:abstractNumId w:val="6"/>
  </w:num>
  <w:num w:numId="16">
    <w:abstractNumId w:val="24"/>
  </w:num>
  <w:num w:numId="17">
    <w:abstractNumId w:val="9"/>
  </w:num>
  <w:num w:numId="18">
    <w:abstractNumId w:val="12"/>
  </w:num>
  <w:num w:numId="19">
    <w:abstractNumId w:val="11"/>
  </w:num>
  <w:num w:numId="20">
    <w:abstractNumId w:val="4"/>
  </w:num>
  <w:num w:numId="21">
    <w:abstractNumId w:val="22"/>
  </w:num>
  <w:num w:numId="22">
    <w:abstractNumId w:val="19"/>
  </w:num>
  <w:num w:numId="23">
    <w:abstractNumId w:val="17"/>
  </w:num>
  <w:num w:numId="24">
    <w:abstractNumId w:val="14"/>
  </w:num>
  <w:num w:numId="25">
    <w:abstractNumId w:val="18"/>
  </w:num>
  <w:num w:numId="26">
    <w:abstractNumId w:val="13"/>
  </w:num>
  <w:num w:numId="27">
    <w:abstractNumId w:val="23"/>
  </w:num>
  <w:num w:numId="2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 w:grammar="clean"/>
  <w:defaultTabStop w:val="84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26625">
      <v:textbox inset="5.85pt,.7pt,5.85pt,.7pt"/>
      <o:colormru v:ext="edit" colors="#b2b2b2,#ddd,#eaeaea"/>
      <o:colormenu v:ext="edit" fillcolor="none [3052]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1tjA3MTCxsDAxtjRV0lEKTi0uzszPAykwrgUAtRu4rSwAAAA="/>
  </w:docVars>
  <w:rsids>
    <w:rsidRoot w:val="00E6064A"/>
    <w:rsid w:val="000745D9"/>
    <w:rsid w:val="00075381"/>
    <w:rsid w:val="00081B3C"/>
    <w:rsid w:val="000E6FAA"/>
    <w:rsid w:val="000F614C"/>
    <w:rsid w:val="001046C6"/>
    <w:rsid w:val="00177410"/>
    <w:rsid w:val="001774CD"/>
    <w:rsid w:val="0033073C"/>
    <w:rsid w:val="00341F2B"/>
    <w:rsid w:val="00372E13"/>
    <w:rsid w:val="0039245C"/>
    <w:rsid w:val="003B1DFA"/>
    <w:rsid w:val="003C363A"/>
    <w:rsid w:val="003D53CC"/>
    <w:rsid w:val="003E5550"/>
    <w:rsid w:val="003F33EB"/>
    <w:rsid w:val="004119F3"/>
    <w:rsid w:val="0041220D"/>
    <w:rsid w:val="00427E99"/>
    <w:rsid w:val="00472A93"/>
    <w:rsid w:val="00664817"/>
    <w:rsid w:val="006A132A"/>
    <w:rsid w:val="006C26F4"/>
    <w:rsid w:val="006F60FE"/>
    <w:rsid w:val="00703C0C"/>
    <w:rsid w:val="007436AC"/>
    <w:rsid w:val="007C3A82"/>
    <w:rsid w:val="00871E5A"/>
    <w:rsid w:val="008C6E2D"/>
    <w:rsid w:val="00927F9B"/>
    <w:rsid w:val="00981A45"/>
    <w:rsid w:val="009A03AD"/>
    <w:rsid w:val="009D07BD"/>
    <w:rsid w:val="009D300F"/>
    <w:rsid w:val="009D7EE7"/>
    <w:rsid w:val="00A255B2"/>
    <w:rsid w:val="00A603C1"/>
    <w:rsid w:val="00A81D88"/>
    <w:rsid w:val="00B13B9A"/>
    <w:rsid w:val="00B65203"/>
    <w:rsid w:val="00B74601"/>
    <w:rsid w:val="00B809D9"/>
    <w:rsid w:val="00B848FE"/>
    <w:rsid w:val="00BA4F2D"/>
    <w:rsid w:val="00C156D7"/>
    <w:rsid w:val="00C34916"/>
    <w:rsid w:val="00CE5E79"/>
    <w:rsid w:val="00CF48AA"/>
    <w:rsid w:val="00D80F7A"/>
    <w:rsid w:val="00D843E2"/>
    <w:rsid w:val="00DC7F26"/>
    <w:rsid w:val="00E01B48"/>
    <w:rsid w:val="00E30764"/>
    <w:rsid w:val="00E368B2"/>
    <w:rsid w:val="00E6064A"/>
    <w:rsid w:val="00E85AE3"/>
    <w:rsid w:val="00EE6832"/>
    <w:rsid w:val="00EE77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>
      <v:textbox inset="5.85pt,.7pt,5.85pt,.7pt"/>
      <o:colormru v:ext="edit" colors="#b2b2b2,#ddd,#eaeaea"/>
      <o:colormenu v:ext="edit" fillcolor="none [3052]"/>
    </o:shapedefaults>
    <o:shapelayout v:ext="edit">
      <o:idmap v:ext="edit" data="1"/>
    </o:shapelayout>
  </w:shapeDefaults>
  <w:doNotEmbedSmartTags/>
  <w:decimalSymbol w:val="."/>
  <w:listSeparator w:val=","/>
  <w14:docId w14:val="51146E3B"/>
  <w15:chartTrackingRefBased/>
  <w15:docId w15:val="{492B801C-2A48-48FE-ABE0-5D332F7D12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uppressAutoHyphens/>
      <w:jc w:val="both"/>
    </w:pPr>
    <w:rPr>
      <w:rFonts w:ascii="Century" w:eastAsia="SimSun" w:hAnsi="Century" w:cs="font278"/>
      <w:kern w:val="1"/>
      <w:sz w:val="21"/>
      <w:szCs w:val="22"/>
      <w:lang w:eastAsia="ar-SA"/>
    </w:rPr>
  </w:style>
  <w:style w:type="paragraph" w:styleId="Heading2">
    <w:name w:val="heading 2"/>
    <w:basedOn w:val="Normal"/>
    <w:link w:val="Heading2Char"/>
    <w:uiPriority w:val="9"/>
    <w:qFormat/>
    <w:rsid w:val="00927F9B"/>
    <w:pPr>
      <w:widowControl/>
      <w:suppressAutoHyphens w:val="0"/>
      <w:spacing w:before="100" w:beforeAutospacing="1" w:after="100" w:afterAutospacing="1"/>
      <w:jc w:val="left"/>
      <w:outlineLvl w:val="1"/>
    </w:pPr>
    <w:rPr>
      <w:rFonts w:ascii="MS PGothic" w:eastAsia="MS PGothic" w:hAnsi="MS PGothic" w:cs="MS PGothic"/>
      <w:b/>
      <w:bCs/>
      <w:kern w:val="0"/>
      <w:sz w:val="36"/>
      <w:szCs w:val="36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DefaultParagraphFont1">
    <w:name w:val="Default Paragraph Font1"/>
  </w:style>
  <w:style w:type="character" w:customStyle="1" w:styleId="a">
    <w:name w:val="書式なし (文字)"/>
    <w:rPr>
      <w:rFonts w:ascii="MS Gothic" w:eastAsia="MS Gothic" w:hAnsi="MS Gothic" w:cs="Courier New"/>
      <w:sz w:val="20"/>
      <w:szCs w:val="21"/>
    </w:rPr>
  </w:style>
  <w:style w:type="character" w:customStyle="1" w:styleId="a0">
    <w:name w:val="ヘッダー (文字)"/>
    <w:basedOn w:val="DefaultParagraphFont1"/>
  </w:style>
  <w:style w:type="character" w:customStyle="1" w:styleId="a1">
    <w:name w:val="フッター (文字)"/>
    <w:basedOn w:val="DefaultParagraphFont1"/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hAnsi="Arial" w:cs="Lucida Sans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Lucida Sans"/>
    </w:rPr>
  </w:style>
  <w:style w:type="paragraph" w:customStyle="1" w:styleId="Caption1">
    <w:name w:val="Caption1"/>
    <w:basedOn w:val="Normal"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Lucida Sans"/>
    </w:rPr>
  </w:style>
  <w:style w:type="paragraph" w:customStyle="1" w:styleId="PlainText1">
    <w:name w:val="Plain Text1"/>
    <w:basedOn w:val="Normal"/>
    <w:pPr>
      <w:jc w:val="left"/>
    </w:pPr>
    <w:rPr>
      <w:rFonts w:ascii="MS Gothic" w:eastAsia="MS Gothic" w:hAnsi="MS Gothic" w:cs="Courier New"/>
      <w:sz w:val="20"/>
      <w:szCs w:val="21"/>
    </w:rPr>
  </w:style>
  <w:style w:type="paragraph" w:styleId="Header">
    <w:name w:val="header"/>
    <w:basedOn w:val="Normal"/>
    <w:pPr>
      <w:suppressLineNumbers/>
      <w:tabs>
        <w:tab w:val="center" w:pos="4252"/>
        <w:tab w:val="right" w:pos="8504"/>
      </w:tabs>
    </w:pPr>
  </w:style>
  <w:style w:type="paragraph" w:styleId="Footer">
    <w:name w:val="footer"/>
    <w:basedOn w:val="Normal"/>
    <w:pPr>
      <w:suppressLineNumbers/>
      <w:tabs>
        <w:tab w:val="center" w:pos="4252"/>
        <w:tab w:val="right" w:pos="8504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D7EE7"/>
    <w:rPr>
      <w:rFonts w:ascii="MS Mincho" w:eastAsia="MS Mincho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9D7EE7"/>
    <w:rPr>
      <w:rFonts w:ascii="MS Mincho" w:hAnsi="Century" w:cs="font278"/>
      <w:kern w:val="1"/>
      <w:sz w:val="18"/>
      <w:szCs w:val="18"/>
      <w:lang w:eastAsia="ar-SA"/>
    </w:rPr>
  </w:style>
  <w:style w:type="character" w:styleId="CommentReference">
    <w:name w:val="annotation reference"/>
    <w:uiPriority w:val="99"/>
    <w:semiHidden/>
    <w:unhideWhenUsed/>
    <w:rsid w:val="009D7EE7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D7EE7"/>
    <w:pPr>
      <w:jc w:val="left"/>
    </w:pPr>
  </w:style>
  <w:style w:type="character" w:customStyle="1" w:styleId="CommentTextChar">
    <w:name w:val="Comment Text Char"/>
    <w:link w:val="CommentText"/>
    <w:uiPriority w:val="99"/>
    <w:semiHidden/>
    <w:rsid w:val="009D7EE7"/>
    <w:rPr>
      <w:rFonts w:ascii="Century" w:eastAsia="SimSun" w:hAnsi="Century" w:cs="font278"/>
      <w:kern w:val="1"/>
      <w:sz w:val="21"/>
      <w:szCs w:val="22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7EE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9D7EE7"/>
    <w:rPr>
      <w:rFonts w:ascii="Century" w:eastAsia="SimSun" w:hAnsi="Century" w:cs="font278"/>
      <w:b/>
      <w:bCs/>
      <w:kern w:val="1"/>
      <w:sz w:val="21"/>
      <w:szCs w:val="22"/>
      <w:lang w:eastAsia="ar-SA"/>
    </w:rPr>
  </w:style>
  <w:style w:type="character" w:customStyle="1" w:styleId="Heading2Char">
    <w:name w:val="Heading 2 Char"/>
    <w:link w:val="Heading2"/>
    <w:uiPriority w:val="9"/>
    <w:rsid w:val="00927F9B"/>
    <w:rPr>
      <w:rFonts w:ascii="MS PGothic" w:eastAsia="MS PGothic" w:hAnsi="MS PGothic" w:cs="MS PGothic"/>
      <w:b/>
      <w:bCs/>
      <w:sz w:val="36"/>
      <w:szCs w:val="36"/>
    </w:rPr>
  </w:style>
  <w:style w:type="paragraph" w:styleId="ListParagraph">
    <w:name w:val="List Paragraph"/>
    <w:basedOn w:val="Normal"/>
    <w:uiPriority w:val="72"/>
    <w:qFormat/>
    <w:rsid w:val="00B13B9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12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4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1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2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8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7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1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63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4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1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0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1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45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5BA437-A7F0-487C-BCF7-AD2B600B08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70</Words>
  <Characters>2114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Toshiba</Company>
  <LinksUpToDate>false</LinksUpToDate>
  <CharactersWithSpaces>2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shida</dc:creator>
  <cp:keywords/>
  <cp:lastModifiedBy>Ekaterina Mashina</cp:lastModifiedBy>
  <cp:revision>3</cp:revision>
  <cp:lastPrinted>2022-02-22T11:39:00Z</cp:lastPrinted>
  <dcterms:created xsi:type="dcterms:W3CDTF">2022-02-22T13:35:00Z</dcterms:created>
  <dcterms:modified xsi:type="dcterms:W3CDTF">2022-02-22T1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